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5CF9" w:rsidRDefault="00425CF9"/>
    <w:sectPr w:rsidR="00425CF9" w:rsidSect="00425C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KwtDQ2NzMxMzewMDdX0lEKTi0uzszPAykwrAUASs1oDSwAAAA="/>
  </w:docVars>
  <w:rsids>
    <w:rsidRoot w:val="00534F38"/>
    <w:rsid w:val="00425CF9"/>
    <w:rsid w:val="00534F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5C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1</Lines>
  <Paragraphs>1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8-02-12T08:56:00Z</dcterms:created>
  <dcterms:modified xsi:type="dcterms:W3CDTF">2018-02-12T08:56:00Z</dcterms:modified>
</cp:coreProperties>
</file>